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75B20002" w:rsidR="00AA3F1E" w:rsidRDefault="00AA3F1E" w:rsidP="00870AFA">
            <w:r w:rsidRPr="00AA3F1E">
              <w:t xml:space="preserve">D+ to D- 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40AE8873" w:rsidR="00ED09D4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04F4C6DB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0E23A66D" w:rsidR="00504325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089A2FCB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09D606F5" w:rsidR="00967BD1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069DDFFD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2246B1E9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3B6F1757" w:rsidR="00EA655C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3C55BEBA" w:rsidR="00ED09D4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732F6E3A" w:rsidR="00706CDC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2FC644C8" w:rsidR="00AA3F1E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739CC919" w:rsidR="00B345DA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6A61F220" w:rsidR="001A5023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684C49C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6B82A6C3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1A44D35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7542D3FE" w:rsidR="006F2D2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2CD0AA32" w:rsidR="00AA3F1E" w:rsidRDefault="0085284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17A76508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4E14EDDC" w:rsidR="00B8399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542A186B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51752D14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5510FE2B" w:rsidR="001C66A8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2795DCBA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24956F41" w:rsidR="00AC533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lastRenderedPageBreak/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60F2DB9B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5E9A8F25" w:rsidR="00CD0C64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543D3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0766554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6B2D0BDE" w:rsidR="005E74AE" w:rsidRDefault="00E0056A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35DCF07F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633E7163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028B82C" w14:textId="77777777" w:rsidR="00AA3F1E" w:rsidRDefault="00AA3F1E"/>
    <w:sectPr w:rsidR="00AA3F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21483"/>
    <w:rsid w:val="00035596"/>
    <w:rsid w:val="000536F6"/>
    <w:rsid w:val="000A6A0B"/>
    <w:rsid w:val="000B59DA"/>
    <w:rsid w:val="000E35F9"/>
    <w:rsid w:val="0018550A"/>
    <w:rsid w:val="00186281"/>
    <w:rsid w:val="00190F9F"/>
    <w:rsid w:val="00196F50"/>
    <w:rsid w:val="001A5023"/>
    <w:rsid w:val="001C66A8"/>
    <w:rsid w:val="00223ADB"/>
    <w:rsid w:val="0023675F"/>
    <w:rsid w:val="002747E6"/>
    <w:rsid w:val="00297017"/>
    <w:rsid w:val="002A126C"/>
    <w:rsid w:val="002A473E"/>
    <w:rsid w:val="00356244"/>
    <w:rsid w:val="003B5548"/>
    <w:rsid w:val="003F06C7"/>
    <w:rsid w:val="004301DB"/>
    <w:rsid w:val="00491ABC"/>
    <w:rsid w:val="004D3CD4"/>
    <w:rsid w:val="00504325"/>
    <w:rsid w:val="00506402"/>
    <w:rsid w:val="00520BBC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7246"/>
    <w:rsid w:val="00687FE2"/>
    <w:rsid w:val="006B5761"/>
    <w:rsid w:val="006F2D2A"/>
    <w:rsid w:val="00706CDC"/>
    <w:rsid w:val="00707EAB"/>
    <w:rsid w:val="00731577"/>
    <w:rsid w:val="00747B8A"/>
    <w:rsid w:val="00764636"/>
    <w:rsid w:val="00781433"/>
    <w:rsid w:val="0084189F"/>
    <w:rsid w:val="00852846"/>
    <w:rsid w:val="00870AFA"/>
    <w:rsid w:val="008D655D"/>
    <w:rsid w:val="00904693"/>
    <w:rsid w:val="00926EEC"/>
    <w:rsid w:val="0094044C"/>
    <w:rsid w:val="0096326C"/>
    <w:rsid w:val="00967BD1"/>
    <w:rsid w:val="009865CD"/>
    <w:rsid w:val="00986B4C"/>
    <w:rsid w:val="009B43B9"/>
    <w:rsid w:val="009F67E7"/>
    <w:rsid w:val="00A26506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B02EAA"/>
    <w:rsid w:val="00B07D5F"/>
    <w:rsid w:val="00B158DD"/>
    <w:rsid w:val="00B345DA"/>
    <w:rsid w:val="00B82ACE"/>
    <w:rsid w:val="00B83993"/>
    <w:rsid w:val="00B874E4"/>
    <w:rsid w:val="00BE1122"/>
    <w:rsid w:val="00BF50F2"/>
    <w:rsid w:val="00CA142D"/>
    <w:rsid w:val="00CA7DEC"/>
    <w:rsid w:val="00CB5B50"/>
    <w:rsid w:val="00CD0C64"/>
    <w:rsid w:val="00D54486"/>
    <w:rsid w:val="00D74216"/>
    <w:rsid w:val="00D829FD"/>
    <w:rsid w:val="00DD071A"/>
    <w:rsid w:val="00DD3118"/>
    <w:rsid w:val="00DF6298"/>
    <w:rsid w:val="00E0056A"/>
    <w:rsid w:val="00E564A2"/>
    <w:rsid w:val="00E6738C"/>
    <w:rsid w:val="00E74062"/>
    <w:rsid w:val="00E95553"/>
    <w:rsid w:val="00EA648E"/>
    <w:rsid w:val="00EA655C"/>
    <w:rsid w:val="00EB14BB"/>
    <w:rsid w:val="00EC0DEF"/>
    <w:rsid w:val="00EC7871"/>
    <w:rsid w:val="00ED09D4"/>
    <w:rsid w:val="00ED7B8C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4D6C7510C7EF42BF237EF32CCAA457" ma:contentTypeVersion="15" ma:contentTypeDescription="Create a new document." ma:contentTypeScope="" ma:versionID="efd4d24ee9782f48ef4c79efea96a232">
  <xsd:schema xmlns:xsd="http://www.w3.org/2001/XMLSchema" xmlns:xs="http://www.w3.org/2001/XMLSchema" xmlns:p="http://schemas.microsoft.com/office/2006/metadata/properties" xmlns:ns3="b9689cff-c47f-4890-bb0a-d28db7429678" xmlns:ns4="10d2963b-46cb-4b8d-92d6-7817c408ddc1" targetNamespace="http://schemas.microsoft.com/office/2006/metadata/properties" ma:root="true" ma:fieldsID="b9dc926e307c8a6680a0b8c50e7df84f" ns3:_="" ns4:_="">
    <xsd:import namespace="b9689cff-c47f-4890-bb0a-d28db7429678"/>
    <xsd:import namespace="10d2963b-46cb-4b8d-92d6-7817c408ddc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  <xsd:element ref="ns3:MediaServiceSearchProperties" minOccurs="0"/>
                <xsd:element ref="ns3:MediaLengthInSecond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89cff-c47f-4890-bb0a-d28db7429678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2963b-46cb-4b8d-92d6-7817c408ddc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9689cff-c47f-4890-bb0a-d28db742967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AE014C-A140-4D30-B691-C03FBC541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689cff-c47f-4890-bb0a-d28db7429678"/>
    <ds:schemaRef ds:uri="10d2963b-46cb-4b8d-92d6-7817c408dd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A26C81-9A42-49C5-8988-F021C613B27E}">
  <ds:schemaRefs>
    <ds:schemaRef ds:uri="http://schemas.microsoft.com/office/2006/metadata/properties"/>
    <ds:schemaRef ds:uri="http://schemas.microsoft.com/office/infopath/2007/PartnerControls"/>
    <ds:schemaRef ds:uri="b9689cff-c47f-4890-bb0a-d28db7429678"/>
  </ds:schemaRefs>
</ds:datastoreItem>
</file>

<file path=customXml/itemProps4.xml><?xml version="1.0" encoding="utf-8"?>
<ds:datastoreItem xmlns:ds="http://schemas.openxmlformats.org/officeDocument/2006/customXml" ds:itemID="{B9B92A05-85BC-48D6-95FA-0FE023DA01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12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Bains Kameron</cp:lastModifiedBy>
  <cp:revision>2</cp:revision>
  <dcterms:created xsi:type="dcterms:W3CDTF">2024-04-18T19:23:00Z</dcterms:created>
  <dcterms:modified xsi:type="dcterms:W3CDTF">2024-04-18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4D6C7510C7EF42BF237EF32CCAA457</vt:lpwstr>
  </property>
  <property fmtid="{D5CDD505-2E9C-101B-9397-08002B2CF9AE}" pid="3" name="GrammarlyDocumentId">
    <vt:lpwstr>fea593986dc8dbe5ecfca3d7ec92fa5e46f66953a3328e5a165b7700e520468e</vt:lpwstr>
  </property>
</Properties>
</file>